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A6B84B" w14:textId="298315F8" w:rsidR="007C0214" w:rsidRDefault="007C0214" w:rsidP="005E7EDA">
      <w:pPr>
        <w:pStyle w:val="Titel"/>
      </w:pPr>
      <w:r>
        <w:rPr>
          <w:noProof/>
          <w:lang w:val="en-GB" w:eastAsia="en-GB"/>
        </w:rPr>
        <w:drawing>
          <wp:inline distT="0" distB="0" distL="0" distR="0" wp14:anchorId="24EE8DA2" wp14:editId="02FF2FE3">
            <wp:extent cx="2146300" cy="631737"/>
            <wp:effectExtent l="0" t="0" r="635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FZ_Juelich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0421" cy="647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84DFC" w14:textId="2F64087F" w:rsidR="00652E44" w:rsidRDefault="00255FF6" w:rsidP="005E7EDA">
      <w:pPr>
        <w:pStyle w:val="Titel"/>
      </w:pPr>
      <w:r>
        <w:t>Project Report</w:t>
      </w:r>
      <w:r>
        <w:br/>
      </w:r>
    </w:p>
    <w:p w14:paraId="29947DD0" w14:textId="77777777" w:rsidR="00652E44" w:rsidRPr="00A74160" w:rsidRDefault="00255FF6">
      <w:pPr>
        <w:pStyle w:val="Textkrper"/>
      </w:pPr>
      <w:r w:rsidRPr="00A74160">
        <w:rPr>
          <w:b/>
        </w:rPr>
        <w:t>Type of report</w:t>
      </w:r>
      <w:r w:rsidRPr="00A74160">
        <w:br/>
      </w:r>
      <w:r w:rsidR="005E7EDA" w:rsidRPr="00A74160">
        <w:rPr>
          <w:i/>
        </w:rPr>
        <w:t xml:space="preserve">  </w:t>
      </w:r>
      <w:r w:rsidRPr="00A74160">
        <w:rPr>
          <w:i/>
        </w:rPr>
        <w:t>Specify either “Status Report” or “Final Report”</w:t>
      </w:r>
    </w:p>
    <w:p w14:paraId="40AB500E" w14:textId="77777777" w:rsidR="00652E44" w:rsidRPr="00A74160" w:rsidRDefault="00255FF6">
      <w:pPr>
        <w:pStyle w:val="Textkrper"/>
      </w:pPr>
      <w:r w:rsidRPr="00A74160">
        <w:rPr>
          <w:b/>
        </w:rPr>
        <w:t>Period</w:t>
      </w:r>
      <w:r w:rsidRPr="00A74160">
        <w:br/>
      </w:r>
      <w:r w:rsidR="005E7EDA" w:rsidRPr="00A74160">
        <w:rPr>
          <w:i/>
        </w:rPr>
        <w:t xml:space="preserve">  </w:t>
      </w:r>
      <w:r w:rsidRPr="00A74160">
        <w:rPr>
          <w:i/>
        </w:rPr>
        <w:t>Give the granting period you report for (month year - month year)</w:t>
      </w:r>
    </w:p>
    <w:p w14:paraId="072B0B78" w14:textId="77777777" w:rsidR="00652E44" w:rsidRPr="00A74160" w:rsidRDefault="00255FF6">
      <w:pPr>
        <w:pStyle w:val="Textkrper"/>
      </w:pPr>
      <w:r w:rsidRPr="00A74160">
        <w:rPr>
          <w:b/>
        </w:rPr>
        <w:t>Project title</w:t>
      </w:r>
      <w:r w:rsidRPr="00A74160">
        <w:br/>
      </w:r>
      <w:r w:rsidR="005E7EDA" w:rsidRPr="00A74160">
        <w:rPr>
          <w:i/>
        </w:rPr>
        <w:t xml:space="preserve">  </w:t>
      </w:r>
      <w:r w:rsidRPr="00A74160">
        <w:rPr>
          <w:i/>
        </w:rPr>
        <w:t>Title as given in the project proposal</w:t>
      </w:r>
    </w:p>
    <w:p w14:paraId="1963C107" w14:textId="77777777" w:rsidR="005868F0" w:rsidRPr="00A74160" w:rsidRDefault="005868F0" w:rsidP="005868F0">
      <w:pPr>
        <w:pStyle w:val="Textkrper"/>
        <w:rPr>
          <w:b/>
        </w:rPr>
      </w:pPr>
      <w:r w:rsidRPr="00A74160">
        <w:rPr>
          <w:b/>
        </w:rPr>
        <w:t>HPC System(s)</w:t>
      </w:r>
      <w:r w:rsidRPr="00A74160">
        <w:rPr>
          <w:b/>
        </w:rPr>
        <w:br/>
        <w:t xml:space="preserve">  </w:t>
      </w:r>
      <w:r w:rsidRPr="00A74160">
        <w:rPr>
          <w:i/>
        </w:rPr>
        <w:t>Please name the HPC system(s)/module(s) used</w:t>
      </w:r>
    </w:p>
    <w:p w14:paraId="22F0F97E" w14:textId="77777777" w:rsidR="00652E44" w:rsidRPr="00A74160" w:rsidRDefault="00255FF6" w:rsidP="005868F0">
      <w:pPr>
        <w:pStyle w:val="Textkrper"/>
      </w:pPr>
      <w:r w:rsidRPr="00A74160">
        <w:rPr>
          <w:b/>
        </w:rPr>
        <w:t>Project ID</w:t>
      </w:r>
      <w:r w:rsidRPr="00A74160">
        <w:br/>
        <w:t xml:space="preserve"> </w:t>
      </w:r>
      <w:r w:rsidR="005E7EDA" w:rsidRPr="00A74160">
        <w:t xml:space="preserve"> </w:t>
      </w:r>
      <w:r w:rsidRPr="00A74160">
        <w:rPr>
          <w:i/>
        </w:rPr>
        <w:t>Please provide the project ID</w:t>
      </w:r>
    </w:p>
    <w:p w14:paraId="11A02959" w14:textId="77777777" w:rsidR="00652E44" w:rsidRPr="00A74160" w:rsidRDefault="00255FF6">
      <w:pPr>
        <w:pStyle w:val="Textkrper"/>
      </w:pPr>
      <w:r w:rsidRPr="00A74160">
        <w:rPr>
          <w:b/>
        </w:rPr>
        <w:t>Principal investigator</w:t>
      </w:r>
      <w:r w:rsidRPr="00A74160">
        <w:br/>
        <w:t xml:space="preserve"> </w:t>
      </w:r>
      <w:r w:rsidR="005E7EDA" w:rsidRPr="00A74160">
        <w:t xml:space="preserve"> </w:t>
      </w:r>
      <w:r w:rsidRPr="00A74160">
        <w:rPr>
          <w:i/>
        </w:rPr>
        <w:t>Name, affiliation, address</w:t>
      </w:r>
    </w:p>
    <w:p w14:paraId="485EF540" w14:textId="77777777" w:rsidR="00652E44" w:rsidRPr="00A74160" w:rsidRDefault="00255FF6">
      <w:pPr>
        <w:pStyle w:val="Textkrper"/>
        <w:rPr>
          <w:i/>
        </w:rPr>
      </w:pPr>
      <w:r w:rsidRPr="00A74160">
        <w:rPr>
          <w:b/>
        </w:rPr>
        <w:t>Project contributor(s)</w:t>
      </w:r>
      <w:r w:rsidRPr="00A74160">
        <w:br/>
      </w:r>
      <w:r w:rsidR="005E7EDA" w:rsidRPr="00A74160">
        <w:t xml:space="preserve"> </w:t>
      </w:r>
      <w:r w:rsidRPr="00A74160">
        <w:t xml:space="preserve"> </w:t>
      </w:r>
      <w:r w:rsidRPr="00A74160">
        <w:rPr>
          <w:i/>
        </w:rPr>
        <w:t>Name, affiliation, address</w:t>
      </w:r>
    </w:p>
    <w:p w14:paraId="7DF381BF" w14:textId="77777777" w:rsidR="00D30C96" w:rsidRDefault="00D30C96">
      <w:pPr>
        <w:rPr>
          <w:i/>
        </w:rPr>
      </w:pPr>
    </w:p>
    <w:p w14:paraId="01C57301" w14:textId="77777777" w:rsidR="00D30C96" w:rsidRDefault="00D30C96">
      <w:pPr>
        <w:rPr>
          <w:i/>
        </w:rPr>
      </w:pPr>
    </w:p>
    <w:p w14:paraId="0ED98F29" w14:textId="77777777" w:rsidR="00D30C96" w:rsidRDefault="00D30C96">
      <w:pPr>
        <w:rPr>
          <w:i/>
        </w:rPr>
      </w:pPr>
    </w:p>
    <w:p w14:paraId="34F2097D" w14:textId="77777777" w:rsidR="00D30C96" w:rsidRDefault="00D30C96">
      <w:pPr>
        <w:rPr>
          <w:i/>
        </w:rPr>
      </w:pPr>
    </w:p>
    <w:p w14:paraId="4462E03E" w14:textId="77777777" w:rsidR="00D30C96" w:rsidRDefault="00D30C96">
      <w:pPr>
        <w:rPr>
          <w:i/>
        </w:rPr>
      </w:pPr>
    </w:p>
    <w:p w14:paraId="20419094" w14:textId="77777777" w:rsidR="00D30C96" w:rsidRDefault="00D30C96">
      <w:pPr>
        <w:rPr>
          <w:i/>
        </w:rPr>
      </w:pPr>
    </w:p>
    <w:p w14:paraId="0E544061" w14:textId="77777777" w:rsidR="00D30C96" w:rsidRDefault="00D30C96">
      <w:pPr>
        <w:rPr>
          <w:i/>
        </w:rPr>
      </w:pPr>
    </w:p>
    <w:p w14:paraId="51368F12" w14:textId="77777777" w:rsidR="00D30C96" w:rsidRDefault="00D30C96">
      <w:pPr>
        <w:rPr>
          <w:i/>
        </w:rPr>
      </w:pPr>
    </w:p>
    <w:p w14:paraId="351B8A78" w14:textId="076727E9" w:rsidR="00D30C96" w:rsidRPr="00A74160" w:rsidRDefault="00D30C96" w:rsidP="00D30C96">
      <w:pPr>
        <w:jc w:val="center"/>
        <w:rPr>
          <w:rFonts w:cs="NimbusRomNo9L-Medi"/>
          <w:b/>
        </w:rPr>
      </w:pPr>
      <w:r w:rsidRPr="00A74160">
        <w:rPr>
          <w:rFonts w:cs="NimbusRomNo9L-Medi"/>
          <w:b/>
        </w:rPr>
        <w:t xml:space="preserve">The length of the </w:t>
      </w:r>
      <w:r w:rsidR="00564805" w:rsidRPr="00A74160">
        <w:rPr>
          <w:rFonts w:cs="NimbusRomNo9L-Medi"/>
          <w:b/>
        </w:rPr>
        <w:t xml:space="preserve">status </w:t>
      </w:r>
      <w:r w:rsidRPr="00A74160">
        <w:rPr>
          <w:rFonts w:cs="NimbusRomNo9L-Medi"/>
          <w:b/>
        </w:rPr>
        <w:t xml:space="preserve">report is restricted to 10 pages (font </w:t>
      </w:r>
      <w:r w:rsidR="00A74160" w:rsidRPr="00A74160">
        <w:rPr>
          <w:rFonts w:cs="NimbusRomNo9L-Medi"/>
          <w:b/>
        </w:rPr>
        <w:t xml:space="preserve">11 </w:t>
      </w:r>
      <w:proofErr w:type="spellStart"/>
      <w:r w:rsidRPr="00A74160">
        <w:rPr>
          <w:rFonts w:cs="NimbusRomNo9L-Medi"/>
          <w:b/>
        </w:rPr>
        <w:t>pt</w:t>
      </w:r>
      <w:proofErr w:type="spellEnd"/>
      <w:r w:rsidRPr="00A74160">
        <w:rPr>
          <w:rFonts w:cs="NimbusRomNo9L-Medi"/>
          <w:b/>
        </w:rPr>
        <w:t>)!</w:t>
      </w:r>
    </w:p>
    <w:p w14:paraId="7C9BEAC4" w14:textId="1B72C53A" w:rsidR="00564805" w:rsidRDefault="00564805" w:rsidP="00564805">
      <w:pPr>
        <w:jc w:val="center"/>
        <w:rPr>
          <w:rFonts w:ascii="NimbusRomNo9L-Medi" w:hAnsi="NimbusRomNo9L-Medi" w:cs="NimbusRomNo9L-Medi"/>
          <w:b/>
        </w:rPr>
      </w:pPr>
      <w:r w:rsidRPr="00A74160">
        <w:rPr>
          <w:rFonts w:cs="NimbusRomNo9L-Medi"/>
          <w:b/>
        </w:rPr>
        <w:t xml:space="preserve">The length of the final report is restricted to 18 pages (font </w:t>
      </w:r>
      <w:r w:rsidR="00A74160" w:rsidRPr="00A74160">
        <w:rPr>
          <w:rFonts w:cs="NimbusRomNo9L-Medi"/>
          <w:b/>
        </w:rPr>
        <w:t xml:space="preserve">11 </w:t>
      </w:r>
      <w:proofErr w:type="spellStart"/>
      <w:r w:rsidRPr="00A74160">
        <w:rPr>
          <w:rFonts w:cs="NimbusRomNo9L-Medi"/>
          <w:b/>
        </w:rPr>
        <w:t>pt</w:t>
      </w:r>
      <w:proofErr w:type="spellEnd"/>
      <w:r w:rsidRPr="00A74160">
        <w:rPr>
          <w:rFonts w:cs="NimbusRomNo9L-Medi"/>
          <w:b/>
        </w:rPr>
        <w:t>)!</w:t>
      </w:r>
    </w:p>
    <w:p w14:paraId="048A64DB" w14:textId="77777777" w:rsidR="00564805" w:rsidRDefault="00564805" w:rsidP="00D30C96">
      <w:pPr>
        <w:jc w:val="center"/>
        <w:rPr>
          <w:rFonts w:ascii="NimbusRomNo9L-Medi" w:hAnsi="NimbusRomNo9L-Medi" w:cs="NimbusRomNo9L-Medi"/>
          <w:b/>
        </w:rPr>
      </w:pPr>
    </w:p>
    <w:p w14:paraId="4C4BDE94" w14:textId="77777777" w:rsidR="00564805" w:rsidRDefault="00564805" w:rsidP="00D30C96">
      <w:pPr>
        <w:jc w:val="center"/>
        <w:rPr>
          <w:i/>
        </w:rPr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2578598"/>
        <w:docPartObj>
          <w:docPartGallery w:val="Table of Contents"/>
          <w:docPartUnique/>
        </w:docPartObj>
      </w:sdtPr>
      <w:sdtEndPr>
        <w:rPr>
          <w:b/>
          <w:bCs/>
          <w:noProof/>
          <w:sz w:val="22"/>
        </w:rPr>
      </w:sdtEndPr>
      <w:sdtContent>
        <w:p w14:paraId="15A6B660" w14:textId="77777777" w:rsidR="00707C80" w:rsidRDefault="00707C80" w:rsidP="002025EF">
          <w:pPr>
            <w:pStyle w:val="Inhaltsverzeichnisberschrift"/>
            <w:numPr>
              <w:ilvl w:val="0"/>
              <w:numId w:val="0"/>
            </w:numPr>
          </w:pPr>
          <w:r>
            <w:t>Contents</w:t>
          </w:r>
        </w:p>
        <w:p w14:paraId="36DFBA23" w14:textId="313E40FE" w:rsidR="008A3C35" w:rsidRPr="00A74160" w:rsidRDefault="00707C80">
          <w:pPr>
            <w:pStyle w:val="Verzeichnis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Cs w:val="22"/>
              <w:lang w:val="de-DE" w:eastAsia="de-D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7646285" w:history="1">
            <w:r w:rsidR="008A3C35" w:rsidRPr="00A74160">
              <w:rPr>
                <w:rStyle w:val="Hyperlink"/>
                <w:noProof/>
                <w:szCs w:val="22"/>
              </w:rPr>
              <w:t>1</w:t>
            </w:r>
            <w:r w:rsidR="008A3C35" w:rsidRPr="00A74160">
              <w:rPr>
                <w:rFonts w:eastAsiaTheme="minorEastAsia"/>
                <w:noProof/>
                <w:szCs w:val="22"/>
                <w:lang w:val="de-DE" w:eastAsia="de-DE"/>
              </w:rPr>
              <w:tab/>
            </w:r>
            <w:r w:rsidR="008A3C35" w:rsidRPr="00A74160">
              <w:rPr>
                <w:rStyle w:val="Hyperlink"/>
                <w:noProof/>
                <w:szCs w:val="22"/>
              </w:rPr>
              <w:t>Abstract</w:t>
            </w:r>
            <w:r w:rsidR="008A3C35" w:rsidRPr="00A74160">
              <w:rPr>
                <w:noProof/>
                <w:webHidden/>
                <w:szCs w:val="22"/>
              </w:rPr>
              <w:tab/>
            </w:r>
            <w:r w:rsidR="008A3C35" w:rsidRPr="00A74160">
              <w:rPr>
                <w:noProof/>
                <w:webHidden/>
                <w:szCs w:val="22"/>
              </w:rPr>
              <w:fldChar w:fldCharType="begin"/>
            </w:r>
            <w:r w:rsidR="008A3C35" w:rsidRPr="00A74160">
              <w:rPr>
                <w:noProof/>
                <w:webHidden/>
                <w:szCs w:val="22"/>
              </w:rPr>
              <w:instrText xml:space="preserve"> PAGEREF _Toc27646285 \h </w:instrText>
            </w:r>
            <w:r w:rsidR="008A3C35" w:rsidRPr="00A74160">
              <w:rPr>
                <w:noProof/>
                <w:webHidden/>
                <w:szCs w:val="22"/>
              </w:rPr>
            </w:r>
            <w:r w:rsidR="008A3C35" w:rsidRPr="00A74160">
              <w:rPr>
                <w:noProof/>
                <w:webHidden/>
                <w:szCs w:val="22"/>
              </w:rPr>
              <w:fldChar w:fldCharType="separate"/>
            </w:r>
            <w:r w:rsidR="008A3C35" w:rsidRPr="00A74160">
              <w:rPr>
                <w:noProof/>
                <w:webHidden/>
                <w:szCs w:val="22"/>
              </w:rPr>
              <w:t>3</w:t>
            </w:r>
            <w:r w:rsidR="008A3C35" w:rsidRPr="00A74160">
              <w:rPr>
                <w:noProof/>
                <w:webHidden/>
                <w:szCs w:val="22"/>
              </w:rPr>
              <w:fldChar w:fldCharType="end"/>
            </w:r>
          </w:hyperlink>
        </w:p>
        <w:p w14:paraId="3FF49D4B" w14:textId="209AFACD" w:rsidR="008A3C35" w:rsidRPr="00A74160" w:rsidRDefault="008324B8">
          <w:pPr>
            <w:pStyle w:val="Verzeichnis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Cs w:val="22"/>
              <w:lang w:val="de-DE" w:eastAsia="de-DE"/>
            </w:rPr>
          </w:pPr>
          <w:hyperlink w:anchor="_Toc27646286" w:history="1">
            <w:r w:rsidR="008A3C35" w:rsidRPr="00A74160">
              <w:rPr>
                <w:rStyle w:val="Hyperlink"/>
                <w:noProof/>
                <w:szCs w:val="22"/>
              </w:rPr>
              <w:t>2</w:t>
            </w:r>
            <w:r w:rsidR="008A3C35" w:rsidRPr="00A74160">
              <w:rPr>
                <w:rFonts w:eastAsiaTheme="minorEastAsia"/>
                <w:noProof/>
                <w:szCs w:val="22"/>
                <w:lang w:val="de-DE" w:eastAsia="de-DE"/>
              </w:rPr>
              <w:tab/>
            </w:r>
            <w:r w:rsidR="008A3C35" w:rsidRPr="00A74160">
              <w:rPr>
                <w:rStyle w:val="Hyperlink"/>
                <w:noProof/>
                <w:szCs w:val="22"/>
              </w:rPr>
              <w:t>Scientific work accomplished and results obtained</w:t>
            </w:r>
            <w:r w:rsidR="008A3C35" w:rsidRPr="00A74160">
              <w:rPr>
                <w:noProof/>
                <w:webHidden/>
                <w:szCs w:val="22"/>
              </w:rPr>
              <w:tab/>
            </w:r>
            <w:r w:rsidR="008A3C35" w:rsidRPr="00A74160">
              <w:rPr>
                <w:noProof/>
                <w:webHidden/>
                <w:szCs w:val="22"/>
              </w:rPr>
              <w:fldChar w:fldCharType="begin"/>
            </w:r>
            <w:r w:rsidR="008A3C35" w:rsidRPr="00A74160">
              <w:rPr>
                <w:noProof/>
                <w:webHidden/>
                <w:szCs w:val="22"/>
              </w:rPr>
              <w:instrText xml:space="preserve"> PAGEREF _Toc27646286 \h </w:instrText>
            </w:r>
            <w:r w:rsidR="008A3C35" w:rsidRPr="00A74160">
              <w:rPr>
                <w:noProof/>
                <w:webHidden/>
                <w:szCs w:val="22"/>
              </w:rPr>
            </w:r>
            <w:r w:rsidR="008A3C35" w:rsidRPr="00A74160">
              <w:rPr>
                <w:noProof/>
                <w:webHidden/>
                <w:szCs w:val="22"/>
              </w:rPr>
              <w:fldChar w:fldCharType="separate"/>
            </w:r>
            <w:r w:rsidR="008A3C35" w:rsidRPr="00A74160">
              <w:rPr>
                <w:noProof/>
                <w:webHidden/>
                <w:szCs w:val="22"/>
              </w:rPr>
              <w:t>3</w:t>
            </w:r>
            <w:r w:rsidR="008A3C35" w:rsidRPr="00A74160">
              <w:rPr>
                <w:noProof/>
                <w:webHidden/>
                <w:szCs w:val="22"/>
              </w:rPr>
              <w:fldChar w:fldCharType="end"/>
            </w:r>
          </w:hyperlink>
        </w:p>
        <w:p w14:paraId="26431226" w14:textId="16016336" w:rsidR="008A3C35" w:rsidRPr="00A74160" w:rsidRDefault="008324B8">
          <w:pPr>
            <w:pStyle w:val="Verzeichnis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Cs w:val="22"/>
              <w:lang w:val="de-DE" w:eastAsia="de-DE"/>
            </w:rPr>
          </w:pPr>
          <w:hyperlink w:anchor="_Toc27646287" w:history="1">
            <w:r w:rsidR="008A3C35" w:rsidRPr="00A74160">
              <w:rPr>
                <w:rStyle w:val="Hyperlink"/>
                <w:noProof/>
                <w:szCs w:val="22"/>
              </w:rPr>
              <w:t>2.1</w:t>
            </w:r>
            <w:r w:rsidR="008A3C35" w:rsidRPr="00A74160">
              <w:rPr>
                <w:rFonts w:eastAsiaTheme="minorEastAsia"/>
                <w:noProof/>
                <w:szCs w:val="22"/>
                <w:lang w:val="de-DE" w:eastAsia="de-DE"/>
              </w:rPr>
              <w:tab/>
            </w:r>
            <w:r w:rsidR="008A3C35" w:rsidRPr="00A74160">
              <w:rPr>
                <w:rStyle w:val="Hyperlink"/>
                <w:noProof/>
                <w:szCs w:val="22"/>
              </w:rPr>
              <w:t>Sub-project A</w:t>
            </w:r>
            <w:r w:rsidR="008A3C35" w:rsidRPr="00A74160">
              <w:rPr>
                <w:noProof/>
                <w:webHidden/>
                <w:szCs w:val="22"/>
              </w:rPr>
              <w:tab/>
            </w:r>
            <w:r w:rsidR="008A3C35" w:rsidRPr="00A74160">
              <w:rPr>
                <w:noProof/>
                <w:webHidden/>
                <w:szCs w:val="22"/>
              </w:rPr>
              <w:fldChar w:fldCharType="begin"/>
            </w:r>
            <w:r w:rsidR="008A3C35" w:rsidRPr="00A74160">
              <w:rPr>
                <w:noProof/>
                <w:webHidden/>
                <w:szCs w:val="22"/>
              </w:rPr>
              <w:instrText xml:space="preserve"> PAGEREF _Toc27646287 \h </w:instrText>
            </w:r>
            <w:r w:rsidR="008A3C35" w:rsidRPr="00A74160">
              <w:rPr>
                <w:noProof/>
                <w:webHidden/>
                <w:szCs w:val="22"/>
              </w:rPr>
            </w:r>
            <w:r w:rsidR="008A3C35" w:rsidRPr="00A74160">
              <w:rPr>
                <w:noProof/>
                <w:webHidden/>
                <w:szCs w:val="22"/>
              </w:rPr>
              <w:fldChar w:fldCharType="separate"/>
            </w:r>
            <w:r w:rsidR="008A3C35" w:rsidRPr="00A74160">
              <w:rPr>
                <w:noProof/>
                <w:webHidden/>
                <w:szCs w:val="22"/>
              </w:rPr>
              <w:t>3</w:t>
            </w:r>
            <w:r w:rsidR="008A3C35" w:rsidRPr="00A74160">
              <w:rPr>
                <w:noProof/>
                <w:webHidden/>
                <w:szCs w:val="22"/>
              </w:rPr>
              <w:fldChar w:fldCharType="end"/>
            </w:r>
          </w:hyperlink>
        </w:p>
        <w:p w14:paraId="761C15B7" w14:textId="33406E7E" w:rsidR="008A3C35" w:rsidRPr="00A74160" w:rsidRDefault="008324B8">
          <w:pPr>
            <w:pStyle w:val="Verzeichnis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Cs w:val="22"/>
              <w:lang w:val="de-DE" w:eastAsia="de-DE"/>
            </w:rPr>
          </w:pPr>
          <w:hyperlink w:anchor="_Toc27646288" w:history="1">
            <w:r w:rsidR="008A3C35" w:rsidRPr="00A74160">
              <w:rPr>
                <w:rStyle w:val="Hyperlink"/>
                <w:noProof/>
                <w:szCs w:val="22"/>
              </w:rPr>
              <w:t>2.2</w:t>
            </w:r>
            <w:r w:rsidR="008A3C35" w:rsidRPr="00A74160">
              <w:rPr>
                <w:rFonts w:eastAsiaTheme="minorEastAsia"/>
                <w:noProof/>
                <w:szCs w:val="22"/>
                <w:lang w:val="de-DE" w:eastAsia="de-DE"/>
              </w:rPr>
              <w:tab/>
            </w:r>
            <w:r w:rsidR="008A3C35" w:rsidRPr="00A74160">
              <w:rPr>
                <w:rStyle w:val="Hyperlink"/>
                <w:noProof/>
                <w:szCs w:val="22"/>
              </w:rPr>
              <w:t>Sub-project B</w:t>
            </w:r>
            <w:r w:rsidR="008A3C35" w:rsidRPr="00A74160">
              <w:rPr>
                <w:noProof/>
                <w:webHidden/>
                <w:szCs w:val="22"/>
              </w:rPr>
              <w:tab/>
            </w:r>
            <w:r w:rsidR="008A3C35" w:rsidRPr="00A74160">
              <w:rPr>
                <w:noProof/>
                <w:webHidden/>
                <w:szCs w:val="22"/>
              </w:rPr>
              <w:fldChar w:fldCharType="begin"/>
            </w:r>
            <w:r w:rsidR="008A3C35" w:rsidRPr="00A74160">
              <w:rPr>
                <w:noProof/>
                <w:webHidden/>
                <w:szCs w:val="22"/>
              </w:rPr>
              <w:instrText xml:space="preserve"> PAGEREF _Toc27646288 \h </w:instrText>
            </w:r>
            <w:r w:rsidR="008A3C35" w:rsidRPr="00A74160">
              <w:rPr>
                <w:noProof/>
                <w:webHidden/>
                <w:szCs w:val="22"/>
              </w:rPr>
            </w:r>
            <w:r w:rsidR="008A3C35" w:rsidRPr="00A74160">
              <w:rPr>
                <w:noProof/>
                <w:webHidden/>
                <w:szCs w:val="22"/>
              </w:rPr>
              <w:fldChar w:fldCharType="separate"/>
            </w:r>
            <w:r w:rsidR="008A3C35" w:rsidRPr="00A74160">
              <w:rPr>
                <w:noProof/>
                <w:webHidden/>
                <w:szCs w:val="22"/>
              </w:rPr>
              <w:t>3</w:t>
            </w:r>
            <w:r w:rsidR="008A3C35" w:rsidRPr="00A74160">
              <w:rPr>
                <w:noProof/>
                <w:webHidden/>
                <w:szCs w:val="22"/>
              </w:rPr>
              <w:fldChar w:fldCharType="end"/>
            </w:r>
          </w:hyperlink>
        </w:p>
        <w:p w14:paraId="2E7A0C7C" w14:textId="3696CEA5" w:rsidR="008A3C35" w:rsidRPr="00A74160" w:rsidRDefault="008324B8">
          <w:pPr>
            <w:pStyle w:val="Verzeichnis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Cs w:val="22"/>
              <w:lang w:val="de-DE" w:eastAsia="de-DE"/>
            </w:rPr>
          </w:pPr>
          <w:hyperlink w:anchor="_Toc27646289" w:history="1">
            <w:r w:rsidR="008A3C35" w:rsidRPr="00A74160">
              <w:rPr>
                <w:rStyle w:val="Hyperlink"/>
                <w:noProof/>
                <w:szCs w:val="22"/>
              </w:rPr>
              <w:t>3</w:t>
            </w:r>
            <w:r w:rsidR="008A3C35" w:rsidRPr="00A74160">
              <w:rPr>
                <w:rFonts w:eastAsiaTheme="minorEastAsia"/>
                <w:noProof/>
                <w:szCs w:val="22"/>
                <w:lang w:val="de-DE" w:eastAsia="de-DE"/>
              </w:rPr>
              <w:tab/>
            </w:r>
            <w:r w:rsidR="008A3C35" w:rsidRPr="00A74160">
              <w:rPr>
                <w:rStyle w:val="Hyperlink"/>
                <w:noProof/>
                <w:szCs w:val="22"/>
              </w:rPr>
              <w:t>Response to reviewer feedback</w:t>
            </w:r>
            <w:r w:rsidR="008A3C35" w:rsidRPr="00A74160">
              <w:rPr>
                <w:noProof/>
                <w:webHidden/>
                <w:szCs w:val="22"/>
              </w:rPr>
              <w:tab/>
            </w:r>
            <w:r w:rsidR="008A3C35" w:rsidRPr="00A74160">
              <w:rPr>
                <w:noProof/>
                <w:webHidden/>
                <w:szCs w:val="22"/>
              </w:rPr>
              <w:fldChar w:fldCharType="begin"/>
            </w:r>
            <w:r w:rsidR="008A3C35" w:rsidRPr="00A74160">
              <w:rPr>
                <w:noProof/>
                <w:webHidden/>
                <w:szCs w:val="22"/>
              </w:rPr>
              <w:instrText xml:space="preserve"> PAGEREF _Toc27646289 \h </w:instrText>
            </w:r>
            <w:r w:rsidR="008A3C35" w:rsidRPr="00A74160">
              <w:rPr>
                <w:noProof/>
                <w:webHidden/>
                <w:szCs w:val="22"/>
              </w:rPr>
            </w:r>
            <w:r w:rsidR="008A3C35" w:rsidRPr="00A74160">
              <w:rPr>
                <w:noProof/>
                <w:webHidden/>
                <w:szCs w:val="22"/>
              </w:rPr>
              <w:fldChar w:fldCharType="separate"/>
            </w:r>
            <w:r w:rsidR="008A3C35" w:rsidRPr="00A74160">
              <w:rPr>
                <w:noProof/>
                <w:webHidden/>
                <w:szCs w:val="22"/>
              </w:rPr>
              <w:t>3</w:t>
            </w:r>
            <w:r w:rsidR="008A3C35" w:rsidRPr="00A74160">
              <w:rPr>
                <w:noProof/>
                <w:webHidden/>
                <w:szCs w:val="22"/>
              </w:rPr>
              <w:fldChar w:fldCharType="end"/>
            </w:r>
          </w:hyperlink>
        </w:p>
        <w:p w14:paraId="1B3DC665" w14:textId="18C77485" w:rsidR="008A3C35" w:rsidRPr="00A74160" w:rsidRDefault="008324B8">
          <w:pPr>
            <w:pStyle w:val="Verzeichnis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Cs w:val="22"/>
              <w:lang w:val="de-DE" w:eastAsia="de-DE"/>
            </w:rPr>
          </w:pPr>
          <w:hyperlink w:anchor="_Toc27646290" w:history="1">
            <w:r w:rsidR="008A3C35" w:rsidRPr="00A74160">
              <w:rPr>
                <w:rStyle w:val="Hyperlink"/>
                <w:noProof/>
                <w:szCs w:val="22"/>
              </w:rPr>
              <w:t>4</w:t>
            </w:r>
            <w:r w:rsidR="008A3C35" w:rsidRPr="00A74160">
              <w:rPr>
                <w:rFonts w:eastAsiaTheme="minorEastAsia"/>
                <w:noProof/>
                <w:szCs w:val="22"/>
                <w:lang w:val="de-DE" w:eastAsia="de-DE"/>
              </w:rPr>
              <w:tab/>
            </w:r>
            <w:r w:rsidR="008A3C35" w:rsidRPr="00A74160">
              <w:rPr>
                <w:rStyle w:val="Hyperlink"/>
                <w:noProof/>
                <w:szCs w:val="22"/>
              </w:rPr>
              <w:t>Realization of the project</w:t>
            </w:r>
            <w:r w:rsidR="008A3C35" w:rsidRPr="00A74160">
              <w:rPr>
                <w:noProof/>
                <w:webHidden/>
                <w:szCs w:val="22"/>
              </w:rPr>
              <w:tab/>
            </w:r>
            <w:r w:rsidR="008A3C35" w:rsidRPr="00A74160">
              <w:rPr>
                <w:noProof/>
                <w:webHidden/>
                <w:szCs w:val="22"/>
              </w:rPr>
              <w:fldChar w:fldCharType="begin"/>
            </w:r>
            <w:r w:rsidR="008A3C35" w:rsidRPr="00A74160">
              <w:rPr>
                <w:noProof/>
                <w:webHidden/>
                <w:szCs w:val="22"/>
              </w:rPr>
              <w:instrText xml:space="preserve"> PAGEREF _Toc27646290 \h </w:instrText>
            </w:r>
            <w:r w:rsidR="008A3C35" w:rsidRPr="00A74160">
              <w:rPr>
                <w:noProof/>
                <w:webHidden/>
                <w:szCs w:val="22"/>
              </w:rPr>
            </w:r>
            <w:r w:rsidR="008A3C35" w:rsidRPr="00A74160">
              <w:rPr>
                <w:noProof/>
                <w:webHidden/>
                <w:szCs w:val="22"/>
              </w:rPr>
              <w:fldChar w:fldCharType="separate"/>
            </w:r>
            <w:r w:rsidR="008A3C35" w:rsidRPr="00A74160">
              <w:rPr>
                <w:noProof/>
                <w:webHidden/>
                <w:szCs w:val="22"/>
              </w:rPr>
              <w:t>3</w:t>
            </w:r>
            <w:r w:rsidR="008A3C35" w:rsidRPr="00A74160">
              <w:rPr>
                <w:noProof/>
                <w:webHidden/>
                <w:szCs w:val="22"/>
              </w:rPr>
              <w:fldChar w:fldCharType="end"/>
            </w:r>
          </w:hyperlink>
        </w:p>
        <w:p w14:paraId="2BF0BFE6" w14:textId="5F3D1E2C" w:rsidR="008A3C35" w:rsidRPr="00A74160" w:rsidRDefault="008324B8">
          <w:pPr>
            <w:pStyle w:val="Verzeichnis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Cs w:val="22"/>
              <w:lang w:val="de-DE" w:eastAsia="de-DE"/>
            </w:rPr>
          </w:pPr>
          <w:hyperlink w:anchor="_Toc27646291" w:history="1">
            <w:r w:rsidR="008A3C35" w:rsidRPr="00A74160">
              <w:rPr>
                <w:rStyle w:val="Hyperlink"/>
                <w:noProof/>
                <w:szCs w:val="22"/>
              </w:rPr>
              <w:t>5</w:t>
            </w:r>
            <w:r w:rsidR="008A3C35" w:rsidRPr="00A74160">
              <w:rPr>
                <w:rFonts w:eastAsiaTheme="minorEastAsia"/>
                <w:noProof/>
                <w:szCs w:val="22"/>
                <w:lang w:val="de-DE" w:eastAsia="de-DE"/>
              </w:rPr>
              <w:tab/>
            </w:r>
            <w:r w:rsidR="008A3C35" w:rsidRPr="00A74160">
              <w:rPr>
                <w:rStyle w:val="Hyperlink"/>
                <w:noProof/>
                <w:szCs w:val="22"/>
              </w:rPr>
              <w:t>Publications with the appropriate acknowledgement</w:t>
            </w:r>
            <w:r w:rsidR="008A3C35" w:rsidRPr="00A74160">
              <w:rPr>
                <w:noProof/>
                <w:webHidden/>
                <w:szCs w:val="22"/>
              </w:rPr>
              <w:tab/>
            </w:r>
            <w:r w:rsidR="008A3C35" w:rsidRPr="00A74160">
              <w:rPr>
                <w:noProof/>
                <w:webHidden/>
                <w:szCs w:val="22"/>
              </w:rPr>
              <w:fldChar w:fldCharType="begin"/>
            </w:r>
            <w:r w:rsidR="008A3C35" w:rsidRPr="00A74160">
              <w:rPr>
                <w:noProof/>
                <w:webHidden/>
                <w:szCs w:val="22"/>
              </w:rPr>
              <w:instrText xml:space="preserve"> PAGEREF _Toc27646291 \h </w:instrText>
            </w:r>
            <w:r w:rsidR="008A3C35" w:rsidRPr="00A74160">
              <w:rPr>
                <w:noProof/>
                <w:webHidden/>
                <w:szCs w:val="22"/>
              </w:rPr>
            </w:r>
            <w:r w:rsidR="008A3C35" w:rsidRPr="00A74160">
              <w:rPr>
                <w:noProof/>
                <w:webHidden/>
                <w:szCs w:val="22"/>
              </w:rPr>
              <w:fldChar w:fldCharType="separate"/>
            </w:r>
            <w:r w:rsidR="008A3C35" w:rsidRPr="00A74160">
              <w:rPr>
                <w:noProof/>
                <w:webHidden/>
                <w:szCs w:val="22"/>
              </w:rPr>
              <w:t>4</w:t>
            </w:r>
            <w:r w:rsidR="008A3C35" w:rsidRPr="00A74160">
              <w:rPr>
                <w:noProof/>
                <w:webHidden/>
                <w:szCs w:val="22"/>
              </w:rPr>
              <w:fldChar w:fldCharType="end"/>
            </w:r>
          </w:hyperlink>
        </w:p>
        <w:p w14:paraId="4DFE9EAA" w14:textId="165782FD" w:rsidR="008A3C35" w:rsidRPr="00A74160" w:rsidRDefault="008324B8">
          <w:pPr>
            <w:pStyle w:val="Verzeichnis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Cs w:val="22"/>
              <w:lang w:val="de-DE" w:eastAsia="de-DE"/>
            </w:rPr>
          </w:pPr>
          <w:hyperlink w:anchor="_Toc27646292" w:history="1">
            <w:r w:rsidR="008A3C35" w:rsidRPr="00A74160">
              <w:rPr>
                <w:rStyle w:val="Hyperlink"/>
                <w:noProof/>
                <w:szCs w:val="22"/>
              </w:rPr>
              <w:t>6</w:t>
            </w:r>
            <w:r w:rsidR="008A3C35" w:rsidRPr="00A74160">
              <w:rPr>
                <w:rFonts w:eastAsiaTheme="minorEastAsia"/>
                <w:noProof/>
                <w:szCs w:val="22"/>
                <w:lang w:val="de-DE" w:eastAsia="de-DE"/>
              </w:rPr>
              <w:tab/>
            </w:r>
            <w:r w:rsidR="008A3C35" w:rsidRPr="00A74160">
              <w:rPr>
                <w:rStyle w:val="Hyperlink"/>
                <w:noProof/>
                <w:szCs w:val="22"/>
              </w:rPr>
              <w:t>Theses completed within the project</w:t>
            </w:r>
            <w:r w:rsidR="008A3C35" w:rsidRPr="00A74160">
              <w:rPr>
                <w:noProof/>
                <w:webHidden/>
                <w:szCs w:val="22"/>
              </w:rPr>
              <w:tab/>
            </w:r>
            <w:r w:rsidR="008A3C35" w:rsidRPr="00A74160">
              <w:rPr>
                <w:noProof/>
                <w:webHidden/>
                <w:szCs w:val="22"/>
              </w:rPr>
              <w:fldChar w:fldCharType="begin"/>
            </w:r>
            <w:r w:rsidR="008A3C35" w:rsidRPr="00A74160">
              <w:rPr>
                <w:noProof/>
                <w:webHidden/>
                <w:szCs w:val="22"/>
              </w:rPr>
              <w:instrText xml:space="preserve"> PAGEREF _Toc27646292 \h </w:instrText>
            </w:r>
            <w:r w:rsidR="008A3C35" w:rsidRPr="00A74160">
              <w:rPr>
                <w:noProof/>
                <w:webHidden/>
                <w:szCs w:val="22"/>
              </w:rPr>
            </w:r>
            <w:r w:rsidR="008A3C35" w:rsidRPr="00A74160">
              <w:rPr>
                <w:noProof/>
                <w:webHidden/>
                <w:szCs w:val="22"/>
              </w:rPr>
              <w:fldChar w:fldCharType="separate"/>
            </w:r>
            <w:r w:rsidR="008A3C35" w:rsidRPr="00A74160">
              <w:rPr>
                <w:noProof/>
                <w:webHidden/>
                <w:szCs w:val="22"/>
              </w:rPr>
              <w:t>4</w:t>
            </w:r>
            <w:r w:rsidR="008A3C35" w:rsidRPr="00A74160">
              <w:rPr>
                <w:noProof/>
                <w:webHidden/>
                <w:szCs w:val="22"/>
              </w:rPr>
              <w:fldChar w:fldCharType="end"/>
            </w:r>
          </w:hyperlink>
        </w:p>
        <w:p w14:paraId="3C19BDDE" w14:textId="48CB92A6" w:rsidR="008A3C35" w:rsidRPr="00A74160" w:rsidRDefault="008324B8">
          <w:pPr>
            <w:pStyle w:val="Verzeichnis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Cs w:val="22"/>
              <w:lang w:val="de-DE" w:eastAsia="de-DE"/>
            </w:rPr>
          </w:pPr>
          <w:hyperlink w:anchor="_Toc27646293" w:history="1">
            <w:r w:rsidR="008A3C35" w:rsidRPr="00A74160">
              <w:rPr>
                <w:rStyle w:val="Hyperlink"/>
                <w:noProof/>
                <w:szCs w:val="22"/>
              </w:rPr>
              <w:t>7</w:t>
            </w:r>
            <w:r w:rsidR="008A3C35" w:rsidRPr="00A74160">
              <w:rPr>
                <w:rFonts w:eastAsiaTheme="minorEastAsia"/>
                <w:noProof/>
                <w:szCs w:val="22"/>
                <w:lang w:val="de-DE" w:eastAsia="de-DE"/>
              </w:rPr>
              <w:tab/>
            </w:r>
            <w:r w:rsidR="008A3C35" w:rsidRPr="00A74160">
              <w:rPr>
                <w:rStyle w:val="Hyperlink"/>
                <w:noProof/>
                <w:szCs w:val="22"/>
              </w:rPr>
              <w:t>Additional references</w:t>
            </w:r>
            <w:r w:rsidR="008A3C35" w:rsidRPr="00A74160">
              <w:rPr>
                <w:noProof/>
                <w:webHidden/>
                <w:szCs w:val="22"/>
              </w:rPr>
              <w:tab/>
            </w:r>
            <w:r w:rsidR="008A3C35" w:rsidRPr="00A74160">
              <w:rPr>
                <w:noProof/>
                <w:webHidden/>
                <w:szCs w:val="22"/>
              </w:rPr>
              <w:fldChar w:fldCharType="begin"/>
            </w:r>
            <w:r w:rsidR="008A3C35" w:rsidRPr="00A74160">
              <w:rPr>
                <w:noProof/>
                <w:webHidden/>
                <w:szCs w:val="22"/>
              </w:rPr>
              <w:instrText xml:space="preserve"> PAGEREF _Toc27646293 \h </w:instrText>
            </w:r>
            <w:r w:rsidR="008A3C35" w:rsidRPr="00A74160">
              <w:rPr>
                <w:noProof/>
                <w:webHidden/>
                <w:szCs w:val="22"/>
              </w:rPr>
            </w:r>
            <w:r w:rsidR="008A3C35" w:rsidRPr="00A74160">
              <w:rPr>
                <w:noProof/>
                <w:webHidden/>
                <w:szCs w:val="22"/>
              </w:rPr>
              <w:fldChar w:fldCharType="separate"/>
            </w:r>
            <w:r w:rsidR="008A3C35" w:rsidRPr="00A74160">
              <w:rPr>
                <w:noProof/>
                <w:webHidden/>
                <w:szCs w:val="22"/>
              </w:rPr>
              <w:t>4</w:t>
            </w:r>
            <w:r w:rsidR="008A3C35" w:rsidRPr="00A74160">
              <w:rPr>
                <w:noProof/>
                <w:webHidden/>
                <w:szCs w:val="22"/>
              </w:rPr>
              <w:fldChar w:fldCharType="end"/>
            </w:r>
          </w:hyperlink>
        </w:p>
        <w:p w14:paraId="4295CCE2" w14:textId="21298406" w:rsidR="008A3C35" w:rsidRDefault="008324B8">
          <w:pPr>
            <w:pStyle w:val="Verzeichnis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Cs w:val="22"/>
              <w:lang w:val="de-DE" w:eastAsia="de-DE"/>
            </w:rPr>
          </w:pPr>
          <w:hyperlink w:anchor="_Toc27646294" w:history="1">
            <w:r w:rsidR="008A3C35" w:rsidRPr="00A74160">
              <w:rPr>
                <w:rStyle w:val="Hyperlink"/>
                <w:noProof/>
                <w:szCs w:val="22"/>
              </w:rPr>
              <w:t>8</w:t>
            </w:r>
            <w:r w:rsidR="008A3C35" w:rsidRPr="00A74160">
              <w:rPr>
                <w:rFonts w:eastAsiaTheme="minorEastAsia"/>
                <w:noProof/>
                <w:szCs w:val="22"/>
                <w:lang w:val="de-DE" w:eastAsia="de-DE"/>
              </w:rPr>
              <w:tab/>
            </w:r>
            <w:r w:rsidR="008A3C35" w:rsidRPr="00A74160">
              <w:rPr>
                <w:rStyle w:val="Hyperlink"/>
                <w:noProof/>
                <w:szCs w:val="22"/>
              </w:rPr>
              <w:t>Material suitable for the general public</w:t>
            </w:r>
            <w:r w:rsidR="008A3C35" w:rsidRPr="00A74160">
              <w:rPr>
                <w:noProof/>
                <w:webHidden/>
                <w:szCs w:val="22"/>
              </w:rPr>
              <w:tab/>
            </w:r>
            <w:r w:rsidR="008A3C35" w:rsidRPr="00A74160">
              <w:rPr>
                <w:noProof/>
                <w:webHidden/>
                <w:szCs w:val="22"/>
              </w:rPr>
              <w:fldChar w:fldCharType="begin"/>
            </w:r>
            <w:r w:rsidR="008A3C35" w:rsidRPr="00A74160">
              <w:rPr>
                <w:noProof/>
                <w:webHidden/>
                <w:szCs w:val="22"/>
              </w:rPr>
              <w:instrText xml:space="preserve"> PAGEREF _Toc27646294 \h </w:instrText>
            </w:r>
            <w:r w:rsidR="008A3C35" w:rsidRPr="00A74160">
              <w:rPr>
                <w:noProof/>
                <w:webHidden/>
                <w:szCs w:val="22"/>
              </w:rPr>
            </w:r>
            <w:r w:rsidR="008A3C35" w:rsidRPr="00A74160">
              <w:rPr>
                <w:noProof/>
                <w:webHidden/>
                <w:szCs w:val="22"/>
              </w:rPr>
              <w:fldChar w:fldCharType="separate"/>
            </w:r>
            <w:r w:rsidR="008A3C35" w:rsidRPr="00A74160">
              <w:rPr>
                <w:noProof/>
                <w:webHidden/>
                <w:szCs w:val="22"/>
              </w:rPr>
              <w:t>4</w:t>
            </w:r>
            <w:r w:rsidR="008A3C35" w:rsidRPr="00A74160">
              <w:rPr>
                <w:noProof/>
                <w:webHidden/>
                <w:szCs w:val="22"/>
              </w:rPr>
              <w:fldChar w:fldCharType="end"/>
            </w:r>
          </w:hyperlink>
        </w:p>
        <w:p w14:paraId="46EE055E" w14:textId="1C1A4542" w:rsidR="00707C80" w:rsidRDefault="00707C80">
          <w:r>
            <w:rPr>
              <w:b/>
              <w:bCs/>
              <w:noProof/>
            </w:rPr>
            <w:fldChar w:fldCharType="end"/>
          </w:r>
        </w:p>
      </w:sdtContent>
    </w:sdt>
    <w:p w14:paraId="3450D2AC" w14:textId="77777777" w:rsidR="005E7EDA" w:rsidRDefault="005E7EDA">
      <w:r>
        <w:br w:type="page"/>
      </w:r>
    </w:p>
    <w:p w14:paraId="1BAEDD10" w14:textId="77777777" w:rsidR="00423C32" w:rsidRDefault="00423C32" w:rsidP="00423C32">
      <w:pPr>
        <w:pStyle w:val="berschrift1"/>
      </w:pPr>
      <w:bookmarkStart w:id="0" w:name="sec:results"/>
      <w:bookmarkStart w:id="1" w:name="_Toc27646285"/>
      <w:bookmarkEnd w:id="0"/>
      <w:r>
        <w:lastRenderedPageBreak/>
        <w:t>Abstract</w:t>
      </w:r>
      <w:bookmarkEnd w:id="1"/>
    </w:p>
    <w:p w14:paraId="1E637AB8" w14:textId="4DC1DDC3" w:rsidR="005868F0" w:rsidRPr="00A74160" w:rsidRDefault="008324B8" w:rsidP="00423C32">
      <w:pPr>
        <w:rPr>
          <w:i/>
        </w:rPr>
      </w:pPr>
      <w:r>
        <w:pict w14:anchorId="3E8FFA78">
          <v:rect id="_x0000_i1025" style="width:0;height:1.5pt" o:hralign="center" o:hrstd="t" o:hr="t"/>
        </w:pict>
      </w:r>
      <w:r w:rsidR="00423C32" w:rsidRPr="00A74160">
        <w:rPr>
          <w:i/>
        </w:rPr>
        <w:t>Give a sh</w:t>
      </w:r>
      <w:r w:rsidR="00EE1417" w:rsidRPr="00A74160">
        <w:rPr>
          <w:i/>
        </w:rPr>
        <w:t>ort</w:t>
      </w:r>
      <w:r w:rsidR="007D5D1F">
        <w:rPr>
          <w:i/>
        </w:rPr>
        <w:t xml:space="preserve"> </w:t>
      </w:r>
      <w:r w:rsidR="00D74329">
        <w:rPr>
          <w:i/>
        </w:rPr>
        <w:t>overview</w:t>
      </w:r>
      <w:r w:rsidR="00877826">
        <w:rPr>
          <w:i/>
        </w:rPr>
        <w:t>/summary</w:t>
      </w:r>
      <w:r w:rsidR="00D74329">
        <w:rPr>
          <w:i/>
        </w:rPr>
        <w:t xml:space="preserve"> of the work accomplished within the project (for status reports: in the last granting period) </w:t>
      </w:r>
      <w:r w:rsidR="00423C32" w:rsidRPr="00A74160">
        <w:rPr>
          <w:i/>
        </w:rPr>
        <w:t xml:space="preserve">and </w:t>
      </w:r>
      <w:r w:rsidR="00EA33AA" w:rsidRPr="00A74160">
        <w:rPr>
          <w:i/>
        </w:rPr>
        <w:t>stress</w:t>
      </w:r>
      <w:r w:rsidR="005868F0" w:rsidRPr="00A74160">
        <w:rPr>
          <w:i/>
        </w:rPr>
        <w:t xml:space="preserve"> the highlights.</w:t>
      </w:r>
    </w:p>
    <w:p w14:paraId="41141926" w14:textId="4B637263" w:rsidR="00CA1233" w:rsidRPr="00423C32" w:rsidRDefault="00423C32" w:rsidP="00423C32">
      <w:pPr>
        <w:rPr>
          <w:i/>
        </w:rPr>
      </w:pPr>
      <w:r w:rsidRPr="00A74160">
        <w:rPr>
          <w:i/>
        </w:rPr>
        <w:t xml:space="preserve">(about </w:t>
      </w:r>
      <w:r w:rsidR="005868F0" w:rsidRPr="00A74160">
        <w:rPr>
          <w:i/>
        </w:rPr>
        <w:t>0.5</w:t>
      </w:r>
      <w:r w:rsidRPr="00A74160">
        <w:rPr>
          <w:i/>
        </w:rPr>
        <w:t xml:space="preserve"> page</w:t>
      </w:r>
      <w:r w:rsidR="005868F0" w:rsidRPr="00A74160">
        <w:rPr>
          <w:i/>
        </w:rPr>
        <w:t>s</w:t>
      </w:r>
      <w:r w:rsidRPr="00A74160">
        <w:rPr>
          <w:i/>
        </w:rPr>
        <w:t>)</w:t>
      </w:r>
    </w:p>
    <w:p w14:paraId="3B159568" w14:textId="77777777" w:rsidR="00652E44" w:rsidRDefault="00255FF6">
      <w:pPr>
        <w:pStyle w:val="berschrift1"/>
      </w:pPr>
      <w:bookmarkStart w:id="2" w:name="_Ref499888704"/>
      <w:bookmarkStart w:id="3" w:name="_Toc27646286"/>
      <w:r>
        <w:t>Scientific work accomplished and results obtained</w:t>
      </w:r>
      <w:bookmarkEnd w:id="2"/>
      <w:bookmarkEnd w:id="3"/>
    </w:p>
    <w:p w14:paraId="46117F03" w14:textId="77777777" w:rsidR="00652E44" w:rsidRPr="00A74160" w:rsidRDefault="008324B8" w:rsidP="00EC6611">
      <w:pPr>
        <w:rPr>
          <w:i/>
          <w:szCs w:val="22"/>
        </w:rPr>
      </w:pPr>
      <w:r>
        <w:pict w14:anchorId="3488954D">
          <v:rect id="_x0000_i1026" style="width:0;height:1.5pt" o:hralign="center" o:hrstd="t" o:hr="t"/>
        </w:pict>
      </w:r>
      <w:r w:rsidR="00255FF6" w:rsidRPr="00A74160">
        <w:rPr>
          <w:i/>
          <w:szCs w:val="22"/>
        </w:rPr>
        <w:t>Describe the scientific work which was accomplished within the granting period and the results which were obtained, structured in sub-projects, if applicable. Include a brief description of the simulations performed.</w:t>
      </w:r>
    </w:p>
    <w:p w14:paraId="284273D4" w14:textId="77777777" w:rsidR="00652E44" w:rsidRDefault="00255FF6" w:rsidP="000503B2">
      <w:pPr>
        <w:pStyle w:val="berschrift2"/>
      </w:pPr>
      <w:bookmarkStart w:id="4" w:name="sub-project-a"/>
      <w:bookmarkStart w:id="5" w:name="_Toc27646287"/>
      <w:bookmarkEnd w:id="4"/>
      <w:r>
        <w:t>Sub-project A</w:t>
      </w:r>
      <w:bookmarkEnd w:id="5"/>
    </w:p>
    <w:p w14:paraId="18624869" w14:textId="77777777" w:rsidR="00652E44" w:rsidRDefault="00255FF6" w:rsidP="000503B2">
      <w:pPr>
        <w:pStyle w:val="berschrift2"/>
      </w:pPr>
      <w:bookmarkStart w:id="6" w:name="sub-project-b"/>
      <w:bookmarkStart w:id="7" w:name="_Toc27646288"/>
      <w:bookmarkEnd w:id="6"/>
      <w:r>
        <w:t>Sub-project B</w:t>
      </w:r>
      <w:bookmarkEnd w:id="7"/>
    </w:p>
    <w:p w14:paraId="0D80A70F" w14:textId="77777777" w:rsidR="00652E44" w:rsidRPr="00A74160" w:rsidRDefault="00255FF6">
      <w:pPr>
        <w:pStyle w:val="FirstParagraph"/>
      </w:pPr>
      <w:r w:rsidRPr="00A74160">
        <w:rPr>
          <w:i/>
        </w:rPr>
        <w:t>...</w:t>
      </w:r>
    </w:p>
    <w:p w14:paraId="57063130" w14:textId="2BB7A0C3" w:rsidR="00CA1233" w:rsidRPr="00A74160" w:rsidRDefault="00255FF6">
      <w:pPr>
        <w:pStyle w:val="Textkrper"/>
        <w:rPr>
          <w:i/>
        </w:rPr>
      </w:pPr>
      <w:r w:rsidRPr="00A74160">
        <w:rPr>
          <w:i/>
        </w:rPr>
        <w:t xml:space="preserve">(about </w:t>
      </w:r>
      <w:r w:rsidR="005868F0" w:rsidRPr="00A74160">
        <w:rPr>
          <w:i/>
        </w:rPr>
        <w:t xml:space="preserve">1 - </w:t>
      </w:r>
      <w:r w:rsidRPr="00A74160">
        <w:rPr>
          <w:i/>
        </w:rPr>
        <w:t>2 pages per sub-project)</w:t>
      </w:r>
    </w:p>
    <w:p w14:paraId="2399F37A" w14:textId="250D3AF6" w:rsidR="00CA1233" w:rsidRDefault="00292136" w:rsidP="00292136">
      <w:pPr>
        <w:pStyle w:val="berschrift1"/>
      </w:pPr>
      <w:bookmarkStart w:id="8" w:name="_Toc27646289"/>
      <w:r>
        <w:t>Response to reviewer feedback</w:t>
      </w:r>
      <w:bookmarkEnd w:id="8"/>
    </w:p>
    <w:p w14:paraId="5D610E23" w14:textId="1DFDA08F" w:rsidR="00292136" w:rsidRPr="00A74160" w:rsidRDefault="008324B8" w:rsidP="00A74160">
      <w:pPr>
        <w:rPr>
          <w:i/>
        </w:rPr>
      </w:pPr>
      <w:r>
        <w:pict w14:anchorId="6F6837D8">
          <v:rect id="_x0000_i1027" style="width:0;height:1.5pt" o:hralign="center" o:hrstd="t" o:hr="t"/>
        </w:pict>
      </w:r>
      <w:r w:rsidR="008A3C35" w:rsidRPr="00A74160">
        <w:rPr>
          <w:i/>
        </w:rPr>
        <w:t>Describe how you took the reviewers’ feedback on your previous project application into account</w:t>
      </w:r>
      <w:r w:rsidR="00292136" w:rsidRPr="00A74160">
        <w:rPr>
          <w:i/>
        </w:rPr>
        <w:t>, if applicable.</w:t>
      </w:r>
    </w:p>
    <w:p w14:paraId="641E5E85" w14:textId="77777777" w:rsidR="00652E44" w:rsidRDefault="00255FF6">
      <w:pPr>
        <w:pStyle w:val="berschrift1"/>
      </w:pPr>
      <w:bookmarkStart w:id="9" w:name="realization-of-the-project"/>
      <w:bookmarkStart w:id="10" w:name="_Toc27646290"/>
      <w:bookmarkEnd w:id="9"/>
      <w:r>
        <w:t>Realization of the project</w:t>
      </w:r>
      <w:bookmarkEnd w:id="10"/>
    </w:p>
    <w:p w14:paraId="7C1CEDED" w14:textId="77777777" w:rsidR="00652E44" w:rsidRDefault="008324B8">
      <w:r>
        <w:pict w14:anchorId="76D47E4A">
          <v:rect id="_x0000_i1028" style="width:0;height:1.5pt" o:hralign="center" o:hrstd="t" o:hr="t"/>
        </w:pict>
      </w:r>
    </w:p>
    <w:p w14:paraId="7CE0A696" w14:textId="77777777" w:rsidR="00EC6611" w:rsidRPr="00A74160" w:rsidRDefault="00EC6611" w:rsidP="00EC6611">
      <w:pPr>
        <w:pStyle w:val="FirstParagraph"/>
        <w:rPr>
          <w:i/>
        </w:rPr>
      </w:pPr>
      <w:r w:rsidRPr="00A74160">
        <w:rPr>
          <w:i/>
        </w:rPr>
        <w:t>Describe the realization of the project including the following technical aspects, if applicable:</w:t>
      </w:r>
    </w:p>
    <w:p w14:paraId="5163D4AF" w14:textId="77777777" w:rsidR="00EC6611" w:rsidRPr="00A74160" w:rsidRDefault="00EC6611" w:rsidP="00EC6611">
      <w:pPr>
        <w:pStyle w:val="FirstParagraph"/>
        <w:numPr>
          <w:ilvl w:val="0"/>
          <w:numId w:val="5"/>
        </w:numPr>
        <w:rPr>
          <w:i/>
        </w:rPr>
      </w:pPr>
      <w:r w:rsidRPr="00A74160">
        <w:rPr>
          <w:i/>
        </w:rPr>
        <w:t>Describe the simulations performed (codes actually used, number of cores used, ...)</w:t>
      </w:r>
    </w:p>
    <w:p w14:paraId="1138487B" w14:textId="6B9D5F8F" w:rsidR="00EC6611" w:rsidRPr="00A74160" w:rsidRDefault="00EC6611" w:rsidP="00A74160">
      <w:pPr>
        <w:pStyle w:val="FirstParagraph"/>
        <w:numPr>
          <w:ilvl w:val="0"/>
          <w:numId w:val="5"/>
        </w:numPr>
        <w:rPr>
          <w:i/>
        </w:rPr>
      </w:pPr>
      <w:r w:rsidRPr="00A74160">
        <w:rPr>
          <w:i/>
        </w:rPr>
        <w:t>Describe code modifications/improvements that have been done/achieved</w:t>
      </w:r>
    </w:p>
    <w:p w14:paraId="0B2B9903" w14:textId="77777777" w:rsidR="00423C32" w:rsidRPr="00A74160" w:rsidRDefault="00EC6611" w:rsidP="00EC6611">
      <w:pPr>
        <w:pStyle w:val="FirstParagraph"/>
        <w:numPr>
          <w:ilvl w:val="0"/>
          <w:numId w:val="5"/>
        </w:numPr>
      </w:pPr>
      <w:r w:rsidRPr="00A74160">
        <w:rPr>
          <w:i/>
        </w:rPr>
        <w:t>If the granted computing time has not been used completely, please discuss the reasons briefly</w:t>
      </w:r>
    </w:p>
    <w:p w14:paraId="2299C190" w14:textId="0B3AC04D" w:rsidR="00652E44" w:rsidRPr="00A74160" w:rsidRDefault="00423C32" w:rsidP="00EC6611">
      <w:pPr>
        <w:pStyle w:val="FirstParagraph"/>
        <w:numPr>
          <w:ilvl w:val="0"/>
          <w:numId w:val="5"/>
        </w:numPr>
      </w:pPr>
      <w:r w:rsidRPr="00A74160">
        <w:rPr>
          <w:i/>
        </w:rPr>
        <w:t xml:space="preserve">If the used compute time is at least twice as much as the required time in the </w:t>
      </w:r>
      <w:r w:rsidR="004E06F9" w:rsidRPr="00A74160">
        <w:rPr>
          <w:i/>
        </w:rPr>
        <w:t>application,</w:t>
      </w:r>
      <w:r w:rsidRPr="00A74160">
        <w:rPr>
          <w:i/>
        </w:rPr>
        <w:t xml:space="preserve"> then the Principle Investigator is obliged to provide a report which clarifies the increased computing time requirement</w:t>
      </w:r>
    </w:p>
    <w:p w14:paraId="7FA370FF" w14:textId="71517B2F" w:rsidR="00D05778" w:rsidRDefault="00D05778" w:rsidP="00CA1233">
      <w:pPr>
        <w:pStyle w:val="Textkrper"/>
      </w:pPr>
    </w:p>
    <w:p w14:paraId="544E0DE4" w14:textId="77777777" w:rsidR="00D05778" w:rsidRPr="00D05778" w:rsidRDefault="00D05778" w:rsidP="00D05778"/>
    <w:p w14:paraId="5DEFAF09" w14:textId="4F1ADAF0" w:rsidR="00CA1233" w:rsidRPr="00D05778" w:rsidRDefault="00CA1233" w:rsidP="00D05778">
      <w:pPr>
        <w:jc w:val="right"/>
      </w:pPr>
    </w:p>
    <w:p w14:paraId="3C32F5FA" w14:textId="7CE04D2D" w:rsidR="00652E44" w:rsidRDefault="00255FF6">
      <w:pPr>
        <w:pStyle w:val="berschrift1"/>
      </w:pPr>
      <w:bookmarkStart w:id="11" w:name="publications-with-project-results"/>
      <w:bookmarkStart w:id="12" w:name="_Toc27646291"/>
      <w:bookmarkEnd w:id="11"/>
      <w:r>
        <w:lastRenderedPageBreak/>
        <w:t xml:space="preserve">Publications with </w:t>
      </w:r>
      <w:r w:rsidR="008E4393">
        <w:t>the appropriate acknowledgement</w:t>
      </w:r>
      <w:bookmarkEnd w:id="12"/>
      <w:r w:rsidR="00C7162D">
        <w:t xml:space="preserve"> </w:t>
      </w:r>
    </w:p>
    <w:p w14:paraId="0A133DBB" w14:textId="77777777" w:rsidR="006745AF" w:rsidRDefault="008324B8" w:rsidP="006745AF">
      <w:r>
        <w:pict w14:anchorId="50FDDC7C">
          <v:rect id="_x0000_i1029" style="width:0;height:1.5pt" o:hralign="center" o:hrstd="t" o:hr="t"/>
        </w:pict>
      </w:r>
    </w:p>
    <w:p w14:paraId="350619F7" w14:textId="2192735E" w:rsidR="00006D33" w:rsidRDefault="00006D33" w:rsidP="00EA4B1C">
      <w:pPr>
        <w:rPr>
          <w:b/>
          <w:i/>
        </w:rPr>
      </w:pPr>
      <w:r w:rsidRPr="00B7329D">
        <w:rPr>
          <w:b/>
          <w:i/>
        </w:rPr>
        <w:t xml:space="preserve">IMPORTANT: </w:t>
      </w:r>
      <w:r w:rsidRPr="005C0D58">
        <w:rPr>
          <w:b/>
          <w:i/>
        </w:rPr>
        <w:t>For</w:t>
      </w:r>
      <w:r w:rsidRPr="00EB4B78">
        <w:rPr>
          <w:b/>
          <w:i/>
        </w:rPr>
        <w:t xml:space="preserve"> status reports, please list</w:t>
      </w:r>
      <w:r>
        <w:rPr>
          <w:b/>
          <w:i/>
        </w:rPr>
        <w:t xml:space="preserve"> </w:t>
      </w:r>
      <w:r w:rsidR="005C0D58">
        <w:rPr>
          <w:b/>
          <w:i/>
        </w:rPr>
        <w:t xml:space="preserve">in this section </w:t>
      </w:r>
      <w:r w:rsidRPr="00EB4B78">
        <w:rPr>
          <w:b/>
          <w:i/>
        </w:rPr>
        <w:t>only publications</w:t>
      </w:r>
      <w:r w:rsidRPr="00006D33">
        <w:rPr>
          <w:i/>
        </w:rPr>
        <w:t xml:space="preserve"> </w:t>
      </w:r>
      <w:r w:rsidRPr="00EB4B78">
        <w:rPr>
          <w:b/>
          <w:i/>
        </w:rPr>
        <w:t>published in the last granting period</w:t>
      </w:r>
      <w:r w:rsidR="005C0D58">
        <w:rPr>
          <w:b/>
          <w:i/>
        </w:rPr>
        <w:t>. For other publications, please use section 7.</w:t>
      </w:r>
    </w:p>
    <w:p w14:paraId="1F33F478" w14:textId="3B671A84" w:rsidR="00652E44" w:rsidRPr="005C0D58" w:rsidRDefault="00255FF6" w:rsidP="00EA4B1C">
      <w:pPr>
        <w:rPr>
          <w:i/>
        </w:rPr>
      </w:pPr>
      <w:r w:rsidRPr="00006D33">
        <w:rPr>
          <w:i/>
        </w:rPr>
        <w:t>List publications published in peer-reviewed journals or peer-reviewed conference proceedings, which contain results obtained in this project</w:t>
      </w:r>
      <w:r w:rsidR="00006D33" w:rsidRPr="00006D33">
        <w:rPr>
          <w:i/>
        </w:rPr>
        <w:t xml:space="preserve">. </w:t>
      </w:r>
      <w:r w:rsidRPr="00006D33">
        <w:rPr>
          <w:i/>
        </w:rPr>
        <w:t>The computing resources must be properly acknowledged in the publications.</w:t>
      </w:r>
      <w:r w:rsidR="00DC3777" w:rsidRPr="00006D33">
        <w:rPr>
          <w:i/>
        </w:rPr>
        <w:t xml:space="preserve"> </w:t>
      </w:r>
      <w:r w:rsidR="00EA4B1C" w:rsidRPr="00006D33">
        <w:rPr>
          <w:i/>
        </w:rPr>
        <w:t>Please refer to the information provided under the following link</w:t>
      </w:r>
      <w:r w:rsidR="00DC3777" w:rsidRPr="005C0D58">
        <w:rPr>
          <w:i/>
        </w:rPr>
        <w:t>:</w:t>
      </w:r>
    </w:p>
    <w:p w14:paraId="6D5985F6" w14:textId="3A33EB87" w:rsidR="007806C8" w:rsidRDefault="006028CE" w:rsidP="006745AF">
      <w:hyperlink r:id="rId9" w:history="1">
        <w:r w:rsidRPr="00740C06">
          <w:rPr>
            <w:rStyle w:val="Hyperlink"/>
          </w:rPr>
          <w:t>https://www.fz-juelich.de/en/ias/jsc/systems/supercomputers/apply-for-computing-time/vsr</w:t>
        </w:r>
      </w:hyperlink>
      <w:r>
        <w:t xml:space="preserve"> </w:t>
      </w:r>
    </w:p>
    <w:p w14:paraId="1E753085" w14:textId="22D645DF" w:rsidR="00652E44" w:rsidRDefault="00255FF6">
      <w:pPr>
        <w:pStyle w:val="berschrift1"/>
      </w:pPr>
      <w:bookmarkStart w:id="13" w:name="theses-completed-within-the-project"/>
      <w:bookmarkStart w:id="14" w:name="_Toc27646292"/>
      <w:bookmarkEnd w:id="13"/>
      <w:r>
        <w:t>Theses completed within the project</w:t>
      </w:r>
      <w:bookmarkEnd w:id="14"/>
    </w:p>
    <w:p w14:paraId="10D3256D" w14:textId="77777777" w:rsidR="00652E44" w:rsidRDefault="008324B8">
      <w:r>
        <w:pict w14:anchorId="360067C6">
          <v:rect id="_x0000_i1030" style="width:0;height:1.5pt" o:hralign="center" o:hrstd="t" o:hr="t"/>
        </w:pict>
      </w:r>
    </w:p>
    <w:p w14:paraId="7935C39C" w14:textId="189AC452" w:rsidR="007806C8" w:rsidRPr="00A74160" w:rsidRDefault="00255FF6" w:rsidP="00B7329D">
      <w:pPr>
        <w:pStyle w:val="FirstParagraph"/>
      </w:pPr>
      <w:r w:rsidRPr="00A74160">
        <w:rPr>
          <w:i/>
        </w:rPr>
        <w:t>Please, give author’s name, degree, and the title of the thesis</w:t>
      </w:r>
      <w:r w:rsidR="008A3C35" w:rsidRPr="00A74160">
        <w:rPr>
          <w:i/>
        </w:rPr>
        <w:t>, if applicable</w:t>
      </w:r>
      <w:r w:rsidRPr="00A74160">
        <w:rPr>
          <w:i/>
        </w:rPr>
        <w:t>.</w:t>
      </w:r>
    </w:p>
    <w:p w14:paraId="1E9E41B1" w14:textId="77777777" w:rsidR="00652E44" w:rsidRDefault="00255FF6">
      <w:pPr>
        <w:pStyle w:val="berschrift1"/>
      </w:pPr>
      <w:bookmarkStart w:id="15" w:name="additional-references"/>
      <w:bookmarkStart w:id="16" w:name="_Toc27646293"/>
      <w:bookmarkEnd w:id="15"/>
      <w:r>
        <w:t>Additional references</w:t>
      </w:r>
      <w:bookmarkEnd w:id="16"/>
    </w:p>
    <w:p w14:paraId="384AED41" w14:textId="77777777" w:rsidR="00652E44" w:rsidRDefault="008324B8">
      <w:r>
        <w:pict w14:anchorId="4899F1E4">
          <v:rect id="_x0000_i1031" style="width:0;height:1.5pt" o:hralign="center" o:hrstd="t" o:hr="t"/>
        </w:pict>
      </w:r>
    </w:p>
    <w:p w14:paraId="00FB1371" w14:textId="1E73EF0E" w:rsidR="00C32F45" w:rsidRPr="00B7329D" w:rsidRDefault="00255FF6" w:rsidP="00B7329D">
      <w:pPr>
        <w:rPr>
          <w:i/>
        </w:rPr>
      </w:pPr>
      <w:r w:rsidRPr="00B7329D">
        <w:rPr>
          <w:i/>
        </w:rPr>
        <w:t xml:space="preserve">Space for additional references, e.g. cited in section </w:t>
      </w:r>
      <w:r w:rsidR="007806C8" w:rsidRPr="00B7329D">
        <w:rPr>
          <w:i/>
        </w:rPr>
        <w:fldChar w:fldCharType="begin"/>
      </w:r>
      <w:r w:rsidR="007806C8" w:rsidRPr="00B7329D">
        <w:rPr>
          <w:i/>
        </w:rPr>
        <w:instrText xml:space="preserve"> REF _Ref499888704 \r \h </w:instrText>
      </w:r>
      <w:r w:rsidR="00A74160" w:rsidRPr="00B7329D">
        <w:rPr>
          <w:i/>
        </w:rPr>
        <w:instrText xml:space="preserve"> \* MERGEFORMAT </w:instrText>
      </w:r>
      <w:r w:rsidR="007806C8" w:rsidRPr="00B7329D">
        <w:rPr>
          <w:i/>
        </w:rPr>
      </w:r>
      <w:r w:rsidR="007806C8" w:rsidRPr="00B7329D">
        <w:rPr>
          <w:i/>
        </w:rPr>
        <w:fldChar w:fldCharType="separate"/>
      </w:r>
      <w:r w:rsidR="00564805" w:rsidRPr="00B7329D">
        <w:rPr>
          <w:i/>
        </w:rPr>
        <w:t>2</w:t>
      </w:r>
      <w:r w:rsidR="007806C8" w:rsidRPr="00B7329D">
        <w:rPr>
          <w:i/>
        </w:rPr>
        <w:fldChar w:fldCharType="end"/>
      </w:r>
      <w:r w:rsidRPr="00B7329D">
        <w:rPr>
          <w:i/>
        </w:rPr>
        <w:t>, if applicable.</w:t>
      </w:r>
    </w:p>
    <w:p w14:paraId="60A69CCA" w14:textId="292C5961" w:rsidR="00C32F45" w:rsidRPr="00B7329D" w:rsidRDefault="007D5D1F" w:rsidP="00B7329D">
      <w:pPr>
        <w:autoSpaceDE w:val="0"/>
        <w:autoSpaceDN w:val="0"/>
        <w:adjustRightInd w:val="0"/>
        <w:spacing w:after="0"/>
        <w:rPr>
          <w:rFonts w:cs="Calibri"/>
          <w:i/>
          <w:szCs w:val="22"/>
          <w:lang w:val="en-GB"/>
        </w:rPr>
      </w:pPr>
      <w:r w:rsidRPr="00B7329D">
        <w:rPr>
          <w:i/>
        </w:rPr>
        <w:t>If</w:t>
      </w:r>
      <w:r w:rsidR="00C32F45" w:rsidRPr="00B7329D">
        <w:rPr>
          <w:i/>
        </w:rPr>
        <w:t xml:space="preserve"> applicable, </w:t>
      </w:r>
      <w:r w:rsidR="00304D64" w:rsidRPr="00B7329D">
        <w:rPr>
          <w:i/>
        </w:rPr>
        <w:t>you might</w:t>
      </w:r>
      <w:r w:rsidR="00C32F45" w:rsidRPr="00B7329D">
        <w:rPr>
          <w:i/>
        </w:rPr>
        <w:t xml:space="preserve"> also list up to </w:t>
      </w:r>
      <w:r w:rsidR="00C32F45" w:rsidRPr="00B7329D">
        <w:rPr>
          <w:rFonts w:cs="Calibri"/>
          <w:i/>
          <w:szCs w:val="22"/>
          <w:lang w:val="en-GB"/>
        </w:rPr>
        <w:t xml:space="preserve">five publications from </w:t>
      </w:r>
      <w:r w:rsidR="00304D64" w:rsidRPr="00B7329D">
        <w:rPr>
          <w:rFonts w:cs="Calibri"/>
          <w:i/>
          <w:szCs w:val="22"/>
          <w:lang w:val="en-GB"/>
        </w:rPr>
        <w:t>other</w:t>
      </w:r>
      <w:r w:rsidR="00C32F45" w:rsidRPr="00B7329D">
        <w:rPr>
          <w:rFonts w:cs="Calibri"/>
          <w:i/>
          <w:szCs w:val="22"/>
          <w:lang w:val="en-GB"/>
        </w:rPr>
        <w:t xml:space="preserve"> granting periods, projects or preliminary work of the PI or the project contributors relevant to the current project.</w:t>
      </w:r>
      <w:r w:rsidR="00DA3AA7" w:rsidRPr="00B7329D">
        <w:rPr>
          <w:rFonts w:cs="Calibri"/>
          <w:i/>
          <w:szCs w:val="22"/>
          <w:lang w:val="en-GB"/>
        </w:rPr>
        <w:t xml:space="preserve"> </w:t>
      </w:r>
    </w:p>
    <w:p w14:paraId="25253152" w14:textId="2C01ADAA" w:rsidR="007806C8" w:rsidRPr="00B7329D" w:rsidRDefault="004D7BC7" w:rsidP="007806C8">
      <w:pPr>
        <w:pStyle w:val="Textkrper"/>
        <w:rPr>
          <w:lang w:val="en-GB"/>
        </w:rPr>
      </w:pPr>
      <w:r w:rsidRPr="00B7329D">
        <w:rPr>
          <w:i/>
        </w:rPr>
        <w:t>Separated</w:t>
      </w:r>
      <w:r w:rsidRPr="006C10AB">
        <w:rPr>
          <w:i/>
        </w:rPr>
        <w:t xml:space="preserve"> from this list, you might also include in this section selected conference participations (e.g. invited keynote lectures), national and international cooperations, or awards received related to your project.</w:t>
      </w:r>
    </w:p>
    <w:p w14:paraId="1EE1E252" w14:textId="77777777" w:rsidR="00652E44" w:rsidRDefault="00255FF6">
      <w:pPr>
        <w:pStyle w:val="berschrift1"/>
      </w:pPr>
      <w:bookmarkStart w:id="17" w:name="material-suitable-for-the-general-public"/>
      <w:bookmarkStart w:id="18" w:name="_Toc27646294"/>
      <w:bookmarkEnd w:id="17"/>
      <w:r>
        <w:t>Material suitable for the general public</w:t>
      </w:r>
      <w:bookmarkEnd w:id="18"/>
    </w:p>
    <w:p w14:paraId="5AB41ADC" w14:textId="77777777" w:rsidR="00652E44" w:rsidRDefault="008324B8">
      <w:r>
        <w:pict w14:anchorId="54E1A54C">
          <v:rect id="_x0000_i1032" style="width:0;height:1.5pt" o:hralign="center" o:hrstd="t" o:hr="t"/>
        </w:pict>
      </w:r>
    </w:p>
    <w:p w14:paraId="4A77572B" w14:textId="27F670E3" w:rsidR="006745AF" w:rsidRPr="00A74160" w:rsidRDefault="00255FF6">
      <w:pPr>
        <w:pStyle w:val="FirstParagraph"/>
        <w:rPr>
          <w:i/>
        </w:rPr>
      </w:pPr>
      <w:r w:rsidRPr="00A74160">
        <w:rPr>
          <w:i/>
        </w:rPr>
        <w:t>In order to promote simulation sciences, we are interested in attractive color pictures which were created in your project, and which can be interesting for a general public.</w:t>
      </w:r>
    </w:p>
    <w:p w14:paraId="5F57E004" w14:textId="77777777" w:rsidR="006745AF" w:rsidRPr="00A74160" w:rsidRDefault="00255FF6">
      <w:pPr>
        <w:pStyle w:val="FirstParagraph"/>
        <w:rPr>
          <w:i/>
        </w:rPr>
      </w:pPr>
      <w:r w:rsidRPr="00A74160">
        <w:br/>
      </w:r>
      <w:r w:rsidRPr="00A74160">
        <w:rPr>
          <w:i/>
        </w:rPr>
        <w:t>Please provide also descriptions understandable to a scientifically interested general audience.</w:t>
      </w:r>
    </w:p>
    <w:p w14:paraId="4939D9A9" w14:textId="0D4CDA89" w:rsidR="00652E44" w:rsidRPr="00A74160" w:rsidRDefault="00255FF6">
      <w:pPr>
        <w:pStyle w:val="FirstParagraph"/>
        <w:rPr>
          <w:i/>
        </w:rPr>
      </w:pPr>
      <w:r w:rsidRPr="00A74160">
        <w:br/>
      </w:r>
      <w:r w:rsidRPr="00A74160">
        <w:rPr>
          <w:i/>
        </w:rPr>
        <w:t xml:space="preserve">By providing this material you grant us permission to use text and pictures in publications about GCS </w:t>
      </w:r>
      <w:r w:rsidR="00E13777">
        <w:rPr>
          <w:i/>
        </w:rPr>
        <w:t xml:space="preserve">and NIC </w:t>
      </w:r>
      <w:r w:rsidRPr="00A74160">
        <w:rPr>
          <w:i/>
        </w:rPr>
        <w:t xml:space="preserve">and its </w:t>
      </w:r>
      <w:r w:rsidR="00802D72" w:rsidRPr="00A74160">
        <w:rPr>
          <w:i/>
        </w:rPr>
        <w:t xml:space="preserve">member </w:t>
      </w:r>
      <w:proofErr w:type="spellStart"/>
      <w:r w:rsidR="00802D72" w:rsidRPr="00A74160">
        <w:rPr>
          <w:i/>
        </w:rPr>
        <w:t>centre</w:t>
      </w:r>
      <w:r w:rsidR="00877826">
        <w:rPr>
          <w:i/>
        </w:rPr>
        <w:t>s</w:t>
      </w:r>
      <w:proofErr w:type="spellEnd"/>
      <w:r w:rsidR="00E13777">
        <w:rPr>
          <w:i/>
        </w:rPr>
        <w:t>.</w:t>
      </w:r>
      <w:bookmarkStart w:id="19" w:name="_GoBack"/>
      <w:bookmarkEnd w:id="19"/>
    </w:p>
    <w:p w14:paraId="4B600AED" w14:textId="77777777" w:rsidR="00B5222C" w:rsidRDefault="00B5222C" w:rsidP="00B5222C">
      <w:pPr>
        <w:pStyle w:val="Textkrper"/>
      </w:pPr>
    </w:p>
    <w:sectPr w:rsidR="00B5222C"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252981" w14:textId="77777777" w:rsidR="008324B8" w:rsidRDefault="008324B8">
      <w:pPr>
        <w:spacing w:after="0"/>
      </w:pPr>
      <w:r>
        <w:separator/>
      </w:r>
    </w:p>
  </w:endnote>
  <w:endnote w:type="continuationSeparator" w:id="0">
    <w:p w14:paraId="7B05ACC6" w14:textId="77777777" w:rsidR="008324B8" w:rsidRDefault="008324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Medi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480EF3" w14:textId="661E4380" w:rsidR="00671EF2" w:rsidRPr="00B5222C" w:rsidRDefault="00C51958" w:rsidP="00671EF2">
    <w:pPr>
      <w:pStyle w:val="Textkrper"/>
      <w:jc w:val="right"/>
    </w:pPr>
    <w:r>
      <w:rPr>
        <w:sz w:val="12"/>
      </w:rPr>
      <w:t>V1.</w:t>
    </w:r>
    <w:r w:rsidR="00D05778">
      <w:rPr>
        <w:sz w:val="12"/>
      </w:rPr>
      <w:t>0</w:t>
    </w:r>
    <w:r>
      <w:rPr>
        <w:sz w:val="12"/>
      </w:rPr>
      <w:t>-</w:t>
    </w:r>
    <w:r w:rsidR="00D05778">
      <w:rPr>
        <w:sz w:val="12"/>
      </w:rPr>
      <w:t>2023-07-10</w:t>
    </w:r>
  </w:p>
  <w:p w14:paraId="06724ECE" w14:textId="77777777" w:rsidR="00671EF2" w:rsidRDefault="00671EF2">
    <w:pPr>
      <w:pStyle w:val="Fuzeile"/>
    </w:pPr>
  </w:p>
  <w:p w14:paraId="6A45F619" w14:textId="77777777" w:rsidR="005E7EDA" w:rsidRDefault="005E7EDA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96D145" w14:textId="77777777" w:rsidR="008324B8" w:rsidRDefault="008324B8">
      <w:r>
        <w:separator/>
      </w:r>
    </w:p>
  </w:footnote>
  <w:footnote w:type="continuationSeparator" w:id="0">
    <w:p w14:paraId="03923B01" w14:textId="77777777" w:rsidR="008324B8" w:rsidRDefault="008324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8D2C34F"/>
    <w:multiLevelType w:val="multilevel"/>
    <w:tmpl w:val="E16230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BACDB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7C75DF3"/>
    <w:multiLevelType w:val="hybridMultilevel"/>
    <w:tmpl w:val="EEBEA2DE"/>
    <w:lvl w:ilvl="0" w:tplc="4252966C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556B37"/>
    <w:multiLevelType w:val="multilevel"/>
    <w:tmpl w:val="B16ACE0A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4A543354"/>
    <w:multiLevelType w:val="hybridMultilevel"/>
    <w:tmpl w:val="C518CBB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6D33"/>
    <w:rsid w:val="00011C8B"/>
    <w:rsid w:val="000503B2"/>
    <w:rsid w:val="00063DE7"/>
    <w:rsid w:val="000C24B1"/>
    <w:rsid w:val="000E36E2"/>
    <w:rsid w:val="00105428"/>
    <w:rsid w:val="0012009C"/>
    <w:rsid w:val="00153AAD"/>
    <w:rsid w:val="002025EF"/>
    <w:rsid w:val="00214A79"/>
    <w:rsid w:val="002537BA"/>
    <w:rsid w:val="00255FF6"/>
    <w:rsid w:val="00292136"/>
    <w:rsid w:val="00304D64"/>
    <w:rsid w:val="0033287C"/>
    <w:rsid w:val="003454F8"/>
    <w:rsid w:val="00416E9D"/>
    <w:rsid w:val="004211C3"/>
    <w:rsid w:val="00423C32"/>
    <w:rsid w:val="0046337F"/>
    <w:rsid w:val="004B2474"/>
    <w:rsid w:val="004D7BC7"/>
    <w:rsid w:val="004E06F9"/>
    <w:rsid w:val="004E29B3"/>
    <w:rsid w:val="00504A8E"/>
    <w:rsid w:val="00564805"/>
    <w:rsid w:val="005868F0"/>
    <w:rsid w:val="00590D07"/>
    <w:rsid w:val="005C0D58"/>
    <w:rsid w:val="005D74FC"/>
    <w:rsid w:val="005E7EDA"/>
    <w:rsid w:val="006028CE"/>
    <w:rsid w:val="006054BD"/>
    <w:rsid w:val="00652E44"/>
    <w:rsid w:val="00671EF2"/>
    <w:rsid w:val="00672481"/>
    <w:rsid w:val="006745AF"/>
    <w:rsid w:val="006C4AF7"/>
    <w:rsid w:val="006C52B5"/>
    <w:rsid w:val="006F54B6"/>
    <w:rsid w:val="00707C80"/>
    <w:rsid w:val="007806C8"/>
    <w:rsid w:val="00784D58"/>
    <w:rsid w:val="007B2F00"/>
    <w:rsid w:val="007C0214"/>
    <w:rsid w:val="007C15E9"/>
    <w:rsid w:val="007D5D1F"/>
    <w:rsid w:val="007E30B2"/>
    <w:rsid w:val="00802D72"/>
    <w:rsid w:val="008324B8"/>
    <w:rsid w:val="00877826"/>
    <w:rsid w:val="008A3C35"/>
    <w:rsid w:val="008D6863"/>
    <w:rsid w:val="008E4393"/>
    <w:rsid w:val="0090625A"/>
    <w:rsid w:val="00912B89"/>
    <w:rsid w:val="00934B62"/>
    <w:rsid w:val="009706FA"/>
    <w:rsid w:val="009D34A8"/>
    <w:rsid w:val="009E08BE"/>
    <w:rsid w:val="00A11004"/>
    <w:rsid w:val="00A5732A"/>
    <w:rsid w:val="00A661B4"/>
    <w:rsid w:val="00A74160"/>
    <w:rsid w:val="00B5222C"/>
    <w:rsid w:val="00B7329D"/>
    <w:rsid w:val="00B86B75"/>
    <w:rsid w:val="00BA2472"/>
    <w:rsid w:val="00BC48D5"/>
    <w:rsid w:val="00BD5F7D"/>
    <w:rsid w:val="00BE3515"/>
    <w:rsid w:val="00BE5275"/>
    <w:rsid w:val="00C32F45"/>
    <w:rsid w:val="00C36279"/>
    <w:rsid w:val="00C51958"/>
    <w:rsid w:val="00C7162D"/>
    <w:rsid w:val="00CA1233"/>
    <w:rsid w:val="00CA4F57"/>
    <w:rsid w:val="00D05778"/>
    <w:rsid w:val="00D20508"/>
    <w:rsid w:val="00D30C96"/>
    <w:rsid w:val="00D63BD9"/>
    <w:rsid w:val="00D74329"/>
    <w:rsid w:val="00DA3AA7"/>
    <w:rsid w:val="00DC3777"/>
    <w:rsid w:val="00E13777"/>
    <w:rsid w:val="00E2485E"/>
    <w:rsid w:val="00E315A3"/>
    <w:rsid w:val="00EA33AA"/>
    <w:rsid w:val="00EA4B1C"/>
    <w:rsid w:val="00EC6611"/>
    <w:rsid w:val="00EE1417"/>
    <w:rsid w:val="00FA0305"/>
    <w:rsid w:val="00FC3815"/>
    <w:rsid w:val="00FE2FD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9F3E7"/>
  <w15:docId w15:val="{8320274C-E3B1-4FB7-959D-7CD82DD9B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C32F45"/>
    <w:rPr>
      <w:sz w:val="22"/>
    </w:rPr>
  </w:style>
  <w:style w:type="paragraph" w:styleId="berschrift1">
    <w:name w:val="heading 1"/>
    <w:basedOn w:val="Standard"/>
    <w:next w:val="Textkrper"/>
    <w:uiPriority w:val="9"/>
    <w:qFormat/>
    <w:pPr>
      <w:keepNext/>
      <w:keepLines/>
      <w:numPr>
        <w:numId w:val="4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autoRedefine/>
    <w:uiPriority w:val="9"/>
    <w:unhideWhenUsed/>
    <w:qFormat/>
    <w:rsid w:val="000503B2"/>
    <w:pPr>
      <w:keepNext/>
      <w:keepLines/>
      <w:numPr>
        <w:ilvl w:val="1"/>
        <w:numId w:val="4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numPr>
        <w:ilvl w:val="2"/>
        <w:numId w:val="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numPr>
        <w:ilvl w:val="3"/>
        <w:numId w:val="4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numPr>
        <w:ilvl w:val="4"/>
        <w:numId w:val="4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Standard"/>
    <w:link w:val="berschrift6Zchn"/>
    <w:rsid w:val="000503B2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rsid w:val="000503B2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8">
    <w:name w:val="heading 8"/>
    <w:basedOn w:val="Standard"/>
    <w:next w:val="Standard"/>
    <w:link w:val="berschrift8Zchn"/>
    <w:rsid w:val="000503B2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rsid w:val="000503B2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  <w:rsid w:val="00C32F45"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Kopfzeile">
    <w:name w:val="header"/>
    <w:basedOn w:val="Standard"/>
    <w:link w:val="KopfzeileZchn"/>
    <w:unhideWhenUsed/>
    <w:rsid w:val="005E7EDA"/>
    <w:pPr>
      <w:tabs>
        <w:tab w:val="center" w:pos="4513"/>
        <w:tab w:val="right" w:pos="9026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5E7EDA"/>
  </w:style>
  <w:style w:type="paragraph" w:styleId="Fuzeile">
    <w:name w:val="footer"/>
    <w:basedOn w:val="Standard"/>
    <w:link w:val="FuzeileZchn"/>
    <w:uiPriority w:val="99"/>
    <w:unhideWhenUsed/>
    <w:rsid w:val="005E7EDA"/>
    <w:pPr>
      <w:tabs>
        <w:tab w:val="center" w:pos="4513"/>
        <w:tab w:val="right" w:pos="9026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5E7EDA"/>
  </w:style>
  <w:style w:type="paragraph" w:styleId="Verzeichnis1">
    <w:name w:val="toc 1"/>
    <w:basedOn w:val="Standard"/>
    <w:next w:val="Standard"/>
    <w:autoRedefine/>
    <w:uiPriority w:val="39"/>
    <w:unhideWhenUsed/>
    <w:rsid w:val="00707C80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707C80"/>
    <w:pPr>
      <w:spacing w:after="100"/>
      <w:ind w:left="240"/>
    </w:pPr>
  </w:style>
  <w:style w:type="character" w:customStyle="1" w:styleId="berschrift6Zchn">
    <w:name w:val="Überschrift 6 Zchn"/>
    <w:basedOn w:val="Absatz-Standardschriftart"/>
    <w:link w:val="berschrift6"/>
    <w:rsid w:val="000503B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rsid w:val="000503B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8Zchn">
    <w:name w:val="Überschrift 8 Zchn"/>
    <w:basedOn w:val="Absatz-Standardschriftart"/>
    <w:link w:val="berschrift8"/>
    <w:rsid w:val="000503B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rsid w:val="000503B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Sprechblasentext">
    <w:name w:val="Balloon Text"/>
    <w:basedOn w:val="Standard"/>
    <w:link w:val="SprechblasentextZchn"/>
    <w:semiHidden/>
    <w:unhideWhenUsed/>
    <w:rsid w:val="00D20508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D20508"/>
    <w:rPr>
      <w:rFonts w:ascii="Tahoma" w:hAnsi="Tahoma" w:cs="Tahoma"/>
      <w:sz w:val="16"/>
      <w:szCs w:val="16"/>
    </w:rPr>
  </w:style>
  <w:style w:type="character" w:styleId="BesuchterLink">
    <w:name w:val="FollowedHyperlink"/>
    <w:basedOn w:val="Absatz-Standardschriftart"/>
    <w:rsid w:val="00BE351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fz-juelich.de/en/ias/jsc/systems/supercomputers/apply-for-computing-time/vs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AB4963-AC70-49A9-AA9C-FE742CA29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90</Words>
  <Characters>3935</Characters>
  <Application>Microsoft Office Word</Application>
  <DocSecurity>0</DocSecurity>
  <Lines>32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JSC</Company>
  <LinksUpToDate>false</LinksUpToDate>
  <CharactersWithSpaces>4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lorian Janetzko</dc:creator>
  <cp:lastModifiedBy>Florian Janetzko</cp:lastModifiedBy>
  <cp:revision>11</cp:revision>
  <cp:lastPrinted>2017-12-06T14:57:00Z</cp:lastPrinted>
  <dcterms:created xsi:type="dcterms:W3CDTF">2020-12-07T11:01:00Z</dcterms:created>
  <dcterms:modified xsi:type="dcterms:W3CDTF">2023-04-25T10:10:00Z</dcterms:modified>
</cp:coreProperties>
</file>